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2BB9" w:rsidRDefault="005F2BB9" w:rsidP="005F2BB9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proofErr w:type="spellStart"/>
      <w:r w:rsidRPr="003E3DB2">
        <w:rPr>
          <w:rFonts w:asciiTheme="majorBidi" w:hAnsiTheme="majorBidi" w:cstheme="majorBidi"/>
          <w:b/>
          <w:bCs/>
          <w:sz w:val="24"/>
          <w:szCs w:val="24"/>
          <w:lang w:bidi="he-IL"/>
        </w:rPr>
        <w:t>Tarpeia</w:t>
      </w:r>
      <w:proofErr w:type="spellEnd"/>
    </w:p>
    <w:p w:rsidR="005F2BB9" w:rsidRDefault="005F2BB9" w:rsidP="005F2BB9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</w:p>
    <w:p w:rsidR="005F2BB9" w:rsidRPr="003E3DB2" w:rsidRDefault="005F2BB9" w:rsidP="005F2BB9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  <w:lang w:bidi="he-IL"/>
        </w:rPr>
        <w:t>Versio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I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Olim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abini</w:t>
      </w:r>
      <w:proofErr w:type="spellEnd"/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Romanos</w:t>
      </w:r>
      <w:proofErr w:type="spellEnd"/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oppugnaverunt</w:t>
      </w:r>
      <w:proofErr w:type="spellEnd"/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abini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vero,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fortissime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pugnante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urbem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paene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ceperun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abini</w:t>
      </w:r>
      <w:proofErr w:type="spellEnd"/>
      <w:r w:rsidRPr="003E3DB2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optima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arm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habeban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. In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bracchio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inistro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vero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armilla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aurea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gerere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olebant</w:t>
      </w:r>
      <w:proofErr w:type="spellEnd"/>
      <w:r w:rsidRPr="009B17B0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5F2BB9" w:rsidRPr="005F2BB9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Tarpei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quae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improb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et mala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puell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Romana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fui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e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abinorum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ornamenta</w:t>
      </w:r>
      <w:proofErr w:type="spellEnd"/>
      <w:r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habere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cupieba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r>
        <w:rPr>
          <w:rFonts w:asciiTheme="majorBidi" w:hAnsiTheme="majorBidi" w:cstheme="majorBidi"/>
          <w:sz w:val="24"/>
          <w:szCs w:val="24"/>
          <w:lang w:bidi="he-IL"/>
        </w:rPr>
        <w:t>N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octu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ex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urbe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exii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>.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„O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abini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“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inqui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, „si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mihi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dabiti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e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quae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in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bracchii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inistri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geriti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tatim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vobi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porta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aperiam</w:t>
      </w:r>
      <w:proofErr w:type="spellEnd"/>
      <w:r>
        <w:rPr>
          <w:rFonts w:asciiTheme="majorBidi" w:hAnsiTheme="majorBidi" w:cstheme="majorBidi"/>
          <w:sz w:val="24"/>
          <w:szCs w:val="24"/>
          <w:lang w:bidi="he-IL"/>
        </w:rPr>
        <w:t>.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“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Itaque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abini</w:t>
      </w:r>
      <w:proofErr w:type="spellEnd"/>
      <w:r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ad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porta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urbi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pervenerun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qua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Tarpei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tatim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aperui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Hostes</w:t>
      </w:r>
      <w:proofErr w:type="spellEnd"/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vicerun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Postquam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multo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homine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interfeceran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>,</w:t>
      </w:r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Tarpeiam</w:t>
      </w:r>
      <w:proofErr w:type="spellEnd"/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apud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porta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conspexerun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„O </w:t>
      </w:r>
      <w:proofErr w:type="spellStart"/>
      <w:proofErr w:type="gramStart"/>
      <w:r w:rsidRPr="005F2BB9">
        <w:rPr>
          <w:rFonts w:asciiTheme="majorBidi" w:hAnsiTheme="majorBidi" w:cstheme="majorBidi"/>
          <w:sz w:val="24"/>
          <w:szCs w:val="24"/>
          <w:lang w:bidi="he-IL"/>
        </w:rPr>
        <w:t>Tarpeia</w:t>
      </w:r>
      <w:proofErr w:type="spellEnd"/>
      <w:proofErr w:type="gram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“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dixerun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>, „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dabimus</w:t>
      </w:r>
      <w:proofErr w:type="spellEnd"/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e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quae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in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bracchii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nostri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inistri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gerimu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>!“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  <w:lang w:bidi="he-IL"/>
        </w:rPr>
        <w:t>M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ilites</w:t>
      </w:r>
      <w:proofErr w:type="spellEnd"/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in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eam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non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armillas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, sed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gravissim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sua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scut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iecerun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!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Tarpeia</w:t>
      </w:r>
      <w:proofErr w:type="spellEnd"/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ad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terram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cecidi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et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mortua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ibi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5F2BB9">
        <w:rPr>
          <w:rFonts w:asciiTheme="majorBidi" w:hAnsiTheme="majorBidi" w:cstheme="majorBidi"/>
          <w:sz w:val="24"/>
          <w:szCs w:val="24"/>
          <w:lang w:bidi="he-IL"/>
        </w:rPr>
        <w:t>iacuit</w:t>
      </w:r>
      <w:proofErr w:type="spellEnd"/>
      <w:r w:rsidRPr="005F2BB9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5F2BB9" w:rsidRDefault="005F2BB9">
      <w:pPr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bookmarkStart w:id="0" w:name="_GoBack"/>
      <w:bookmarkEnd w:id="0"/>
    </w:p>
    <w:sectPr w:rsidR="005F2B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MDYwNzYxMTM2MjBW0lEKTi0uzszPAykwrAUAPlRnBiwAAAA="/>
  </w:docVars>
  <w:rsids>
    <w:rsidRoot w:val="00AB4D9A"/>
    <w:rsid w:val="00384262"/>
    <w:rsid w:val="003E3DB2"/>
    <w:rsid w:val="005F2BB9"/>
    <w:rsid w:val="009B17B0"/>
    <w:rsid w:val="00A63147"/>
    <w:rsid w:val="00AB4D9A"/>
    <w:rsid w:val="00B06D68"/>
    <w:rsid w:val="00D745B2"/>
    <w:rsid w:val="00E4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65966E"/>
  <w15:docId w15:val="{336DBB65-7945-46ED-BE1B-864953EF7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08652-93F3-4E86-9A66-8A3A93D0F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12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rle</dc:creator>
  <cp:keywords/>
  <dc:description/>
  <cp:lastModifiedBy>Mackerle Adam doc. ThLic. Th.D.</cp:lastModifiedBy>
  <cp:revision>8</cp:revision>
  <dcterms:created xsi:type="dcterms:W3CDTF">2022-03-20T20:51:00Z</dcterms:created>
  <dcterms:modified xsi:type="dcterms:W3CDTF">2022-04-07T11:15:00Z</dcterms:modified>
</cp:coreProperties>
</file>